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ug 2016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Dec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2021</w:t>
            </w:r>
          </w:p>
          <w:p>
            <w:pPr>
              <w:ind w:firstLine="211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1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mputational Biology Department, School of Computer Science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8"/>
                <w:szCs w:val="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.Sc in Machine Learning  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Aug 2020 - Dec 2021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achine Learning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partment, School of Computer Science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Sep 2008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</w:t>
            </w:r>
            <w:r>
              <w:rPr>
                <w:rStyle w:val="9"/>
                <w:rFonts w:hint="default" w:ascii="Times New Roman" w:hAnsi="Times New Roman" w:eastAsia="MS Mincho" w:cs="Times New Roman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 2020 </w:t>
            </w: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Jul 2020</w:t>
            </w:r>
          </w:p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Westborough, MA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hint="default" w:ascii="Times New Roman" w:hAnsi="Times New Roman" w:cs="Times New Roman"/>
                <w:b/>
                <w:color w:val="000000" w:themeColor="text1"/>
                <w:sz w:val="21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Model G</w:t>
            </w:r>
            <w:bookmarkStart w:id="4" w:name="_GoBack"/>
            <w:bookmarkEnd w:id="4"/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2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ug 2019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2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Aug 201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-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0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inor revision, 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under review with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informatic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submitted to ISMB/ECCB 2021)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0" w:firstLineChars="50"/>
              <w:jc w:val="both"/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&amp; Schwartz, R. (2018, October). Tumor Copy Number Data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1"/>
                <w:szCs w:val="16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Conference on Intelligent System for Molecular Biology (ISMB), Chicago, I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3496658"/>
    <w:rsid w:val="06CAA4D9"/>
    <w:rsid w:val="0956502D"/>
    <w:rsid w:val="0A675B58"/>
    <w:rsid w:val="14813FB0"/>
    <w:rsid w:val="1B177C61"/>
    <w:rsid w:val="1F490851"/>
    <w:rsid w:val="237B3ED7"/>
    <w:rsid w:val="31B055B1"/>
    <w:rsid w:val="37BFF73A"/>
    <w:rsid w:val="37FB7285"/>
    <w:rsid w:val="39EF9A13"/>
    <w:rsid w:val="446211A5"/>
    <w:rsid w:val="48BD0E92"/>
    <w:rsid w:val="54063C19"/>
    <w:rsid w:val="56CD329B"/>
    <w:rsid w:val="57FD8CF6"/>
    <w:rsid w:val="58FF332A"/>
    <w:rsid w:val="59D6652E"/>
    <w:rsid w:val="59DD5D73"/>
    <w:rsid w:val="5D681521"/>
    <w:rsid w:val="5F9E0278"/>
    <w:rsid w:val="5FEF0CF4"/>
    <w:rsid w:val="66EFCDF1"/>
    <w:rsid w:val="67F01E4D"/>
    <w:rsid w:val="681B07AE"/>
    <w:rsid w:val="729D41F2"/>
    <w:rsid w:val="743739B4"/>
    <w:rsid w:val="760F1BA5"/>
    <w:rsid w:val="7674F3E6"/>
    <w:rsid w:val="77217B12"/>
    <w:rsid w:val="787D6433"/>
    <w:rsid w:val="7A67122B"/>
    <w:rsid w:val="7D734EC5"/>
    <w:rsid w:val="7EF66781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75</Words>
  <Characters>6365</Characters>
  <Lines>63</Lines>
  <Paragraphs>17</Paragraphs>
  <TotalTime>0</TotalTime>
  <ScaleCrop>false</ScaleCrop>
  <LinksUpToDate>false</LinksUpToDate>
  <CharactersWithSpaces>8945</CharactersWithSpaces>
  <Application>WPS Office_11.2.0.101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Haoyun Lei</cp:lastModifiedBy>
  <cp:lastPrinted>2020-10-18T06:03:00Z</cp:lastPrinted>
  <dcterms:modified xsi:type="dcterms:W3CDTF">2021-06-07T23:14:33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52</vt:lpwstr>
  </property>
</Properties>
</file>